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D8E8" w14:textId="66D16677" w:rsidR="004125E6" w:rsidRPr="00482510" w:rsidRDefault="003D45C0" w:rsidP="003D45C0">
      <w:pPr>
        <w:pStyle w:val="Title"/>
        <w:rPr>
          <w:sz w:val="40"/>
          <w:szCs w:val="48"/>
        </w:rPr>
      </w:pPr>
      <w:r w:rsidRPr="00482510">
        <w:rPr>
          <w:sz w:val="40"/>
          <w:szCs w:val="48"/>
        </w:rPr>
        <w:t>A Novel Title</w:t>
      </w:r>
    </w:p>
    <w:p w14:paraId="0A54C89D" w14:textId="71A0D94B" w:rsidR="00886076" w:rsidRDefault="00886076" w:rsidP="00886076"/>
    <w:sdt>
      <w:sdtPr>
        <w:rPr>
          <w:rFonts w:eastAsiaTheme="minorHAnsi" w:cstheme="minorBidi"/>
          <w:color w:val="auto"/>
          <w:sz w:val="22"/>
          <w:szCs w:val="22"/>
        </w:rPr>
        <w:id w:val="10568939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A1B75D" w14:textId="60A5AF4B" w:rsidR="00886076" w:rsidRDefault="00886076">
          <w:pPr>
            <w:pStyle w:val="TOCHeading"/>
          </w:pPr>
          <w:r>
            <w:t>Table of Contents</w:t>
          </w:r>
        </w:p>
        <w:p w14:paraId="772DE961" w14:textId="300CF5DD" w:rsidR="00886076" w:rsidRDefault="0088607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119323" w:history="1">
            <w:r w:rsidRPr="00506F74">
              <w:rPr>
                <w:rStyle w:val="Hyperlink"/>
                <w:noProof/>
              </w:rPr>
              <w:t>A 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F2D78" w14:textId="62CD5BDD" w:rsidR="00886076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1119324" w:history="1">
            <w:r w:rsidR="00886076" w:rsidRPr="00506F74">
              <w:rPr>
                <w:rStyle w:val="Hyperlink"/>
                <w:noProof/>
              </w:rPr>
              <w:t>A 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4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5960188D" w14:textId="6763EA38" w:rsidR="00886076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1119325" w:history="1">
            <w:r w:rsidR="00886076" w:rsidRPr="00506F74">
              <w:rPr>
                <w:rStyle w:val="Hyperlink"/>
                <w:noProof/>
              </w:rPr>
              <w:t>A Sub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5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18044201" w14:textId="16BCB62E" w:rsidR="00886076" w:rsidRDefault="00886076">
          <w:r>
            <w:rPr>
              <w:b/>
              <w:bCs/>
              <w:noProof/>
            </w:rPr>
            <w:fldChar w:fldCharType="end"/>
          </w:r>
        </w:p>
      </w:sdtContent>
    </w:sdt>
    <w:p w14:paraId="42BCFD2B" w14:textId="77777777" w:rsidR="00886076" w:rsidRPr="00886076" w:rsidRDefault="00886076" w:rsidP="00886076"/>
    <w:p w14:paraId="2E5F88E8" w14:textId="2213E920" w:rsidR="003D45C0" w:rsidRDefault="003D45C0" w:rsidP="003D45C0"/>
    <w:p w14:paraId="70E336FB" w14:textId="1B9B861D" w:rsidR="003D45C0" w:rsidRPr="00482510" w:rsidRDefault="003D45C0" w:rsidP="003D45C0">
      <w:pPr>
        <w:pStyle w:val="Heading1"/>
        <w:rPr>
          <w:sz w:val="28"/>
          <w:szCs w:val="24"/>
        </w:rPr>
      </w:pPr>
      <w:bookmarkStart w:id="0" w:name="_Toc101119323"/>
      <w:r w:rsidRPr="00482510">
        <w:rPr>
          <w:sz w:val="28"/>
          <w:szCs w:val="24"/>
        </w:rPr>
        <w:t xml:space="preserve">A </w:t>
      </w:r>
      <w:r w:rsidR="00E31994" w:rsidRPr="00482510">
        <w:rPr>
          <w:sz w:val="28"/>
          <w:szCs w:val="24"/>
        </w:rPr>
        <w:t>S</w:t>
      </w:r>
      <w:r w:rsidRPr="00482510">
        <w:rPr>
          <w:sz w:val="28"/>
          <w:szCs w:val="24"/>
        </w:rPr>
        <w:t xml:space="preserve">ection </w:t>
      </w:r>
      <w:r w:rsidR="00E31994" w:rsidRPr="00482510">
        <w:rPr>
          <w:sz w:val="28"/>
          <w:szCs w:val="24"/>
        </w:rPr>
        <w:t>H</w:t>
      </w:r>
      <w:r w:rsidRPr="00482510">
        <w:rPr>
          <w:sz w:val="28"/>
          <w:szCs w:val="24"/>
        </w:rPr>
        <w:t>eading</w:t>
      </w:r>
      <w:bookmarkEnd w:id="0"/>
    </w:p>
    <w:p w14:paraId="79D0936A" w14:textId="4EF4E0A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</w:t>
      </w:r>
      <w:r w:rsidRPr="00AC0277">
        <w:rPr>
          <w:rStyle w:val="Emphasis"/>
        </w:rPr>
        <w:t>in</w:t>
      </w:r>
      <w:r w:rsidRPr="003D45C0">
        <w:t xml:space="preserve">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0C87D91" w14:textId="3B27DFDF" w:rsidR="003D45C0" w:rsidRPr="00482510" w:rsidRDefault="003D45C0" w:rsidP="003D45C0">
      <w:pPr>
        <w:pStyle w:val="Heading2"/>
        <w:rPr>
          <w:sz w:val="22"/>
          <w:szCs w:val="22"/>
        </w:rPr>
      </w:pPr>
      <w:bookmarkStart w:id="1" w:name="_Toc101119324"/>
      <w:r w:rsidRPr="00482510">
        <w:rPr>
          <w:sz w:val="22"/>
          <w:szCs w:val="22"/>
        </w:rPr>
        <w:t xml:space="preserve">A </w:t>
      </w:r>
      <w:r w:rsidR="00E31994" w:rsidRPr="00482510">
        <w:rPr>
          <w:sz w:val="22"/>
          <w:szCs w:val="22"/>
        </w:rPr>
        <w:t>S</w:t>
      </w:r>
      <w:r w:rsidRPr="00482510">
        <w:rPr>
          <w:sz w:val="22"/>
          <w:szCs w:val="22"/>
        </w:rPr>
        <w:t xml:space="preserve">ubsection </w:t>
      </w:r>
      <w:r w:rsidR="00E31994" w:rsidRPr="00482510">
        <w:rPr>
          <w:sz w:val="22"/>
          <w:szCs w:val="22"/>
        </w:rPr>
        <w:t>H</w:t>
      </w:r>
      <w:r w:rsidRPr="00482510">
        <w:rPr>
          <w:sz w:val="22"/>
          <w:szCs w:val="22"/>
        </w:rPr>
        <w:t>eading</w:t>
      </w:r>
      <w:bookmarkEnd w:id="1"/>
    </w:p>
    <w:p w14:paraId="16F6F5D9" w14:textId="7C7410E6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749E2967" w14:textId="77777777" w:rsidR="00306845" w:rsidRDefault="00306845" w:rsidP="00306845">
      <w:pPr>
        <w:keepNext/>
        <w:jc w:val="center"/>
      </w:pPr>
      <w:r>
        <w:rPr>
          <w:noProof/>
        </w:rPr>
        <w:drawing>
          <wp:inline distT="0" distB="0" distL="0" distR="0" wp14:anchorId="1D58E55B" wp14:editId="6C91C5FC">
            <wp:extent cx="2799556" cy="2239645"/>
            <wp:effectExtent l="0" t="0" r="127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1259" cy="224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2FEF" w14:textId="623AD9CB" w:rsidR="00306845" w:rsidRDefault="00306845" w:rsidP="00306845">
      <w:pPr>
        <w:pStyle w:val="Caption"/>
        <w:jc w:val="center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 w:rsidR="00E823E7">
        <w:t xml:space="preserve">: </w:t>
      </w:r>
      <w:r>
        <w:t>An image added to test the caption.</w:t>
      </w:r>
    </w:p>
    <w:p w14:paraId="2FCBE149" w14:textId="77777777" w:rsidR="00306845" w:rsidRDefault="00306845" w:rsidP="00306845">
      <w:pPr>
        <w:jc w:val="center"/>
      </w:pPr>
    </w:p>
    <w:p w14:paraId="2750AE71" w14:textId="45BF5791" w:rsidR="003D45C0" w:rsidRPr="00482510" w:rsidRDefault="003D45C0" w:rsidP="003D45C0">
      <w:pPr>
        <w:pStyle w:val="Heading3"/>
        <w:rPr>
          <w:b w:val="0"/>
          <w:bCs/>
          <w:sz w:val="22"/>
          <w:szCs w:val="22"/>
        </w:rPr>
      </w:pPr>
      <w:bookmarkStart w:id="2" w:name="_Toc101119325"/>
      <w:r w:rsidRPr="00482510">
        <w:rPr>
          <w:b w:val="0"/>
          <w:bCs/>
          <w:sz w:val="22"/>
          <w:szCs w:val="22"/>
        </w:rPr>
        <w:lastRenderedPageBreak/>
        <w:t xml:space="preserve">A </w:t>
      </w:r>
      <w:r w:rsidR="00E31994" w:rsidRPr="00482510">
        <w:rPr>
          <w:b w:val="0"/>
          <w:bCs/>
          <w:sz w:val="22"/>
          <w:szCs w:val="22"/>
        </w:rPr>
        <w:t>S</w:t>
      </w:r>
      <w:r w:rsidRPr="00482510">
        <w:rPr>
          <w:b w:val="0"/>
          <w:bCs/>
          <w:sz w:val="22"/>
          <w:szCs w:val="22"/>
        </w:rPr>
        <w:t xml:space="preserve">ubsubsection </w:t>
      </w:r>
      <w:r w:rsidR="00E31994" w:rsidRPr="00482510">
        <w:rPr>
          <w:b w:val="0"/>
          <w:bCs/>
          <w:sz w:val="22"/>
          <w:szCs w:val="22"/>
        </w:rPr>
        <w:t>Heading</w:t>
      </w:r>
      <w:bookmarkEnd w:id="2"/>
    </w:p>
    <w:p w14:paraId="797D3748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74C69EF" w14:textId="01D6445A" w:rsidR="003D45C0" w:rsidRDefault="003D45C0" w:rsidP="003D45C0">
      <w:pPr>
        <w:pStyle w:val="Heading4"/>
      </w:pPr>
      <w:r>
        <w:t xml:space="preserve">A </w:t>
      </w:r>
      <w:r w:rsidR="00E31994">
        <w:t>P</w:t>
      </w:r>
      <w:r>
        <w:t xml:space="preserve">aragraph </w:t>
      </w:r>
      <w:r w:rsidR="00E31994">
        <w:t>H</w:t>
      </w:r>
      <w:r>
        <w:t>eading</w:t>
      </w:r>
    </w:p>
    <w:p w14:paraId="54BB7AEE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578998E5" w14:textId="6FBCFF06" w:rsidR="003D45C0" w:rsidRDefault="00E823E7" w:rsidP="00E823E7">
      <w:pPr>
        <w:pStyle w:val="IntenseQuote"/>
      </w:pPr>
      <w:r>
        <w:t>Intense Quote</w:t>
      </w:r>
    </w:p>
    <w:p w14:paraId="51A7F447" w14:textId="77777777" w:rsidR="00E823E7" w:rsidRDefault="00E823E7" w:rsidP="00E823E7">
      <w:pPr>
        <w:pStyle w:val="IntenseQuote"/>
      </w:pPr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11890C42" w14:textId="77777777" w:rsidR="00E823E7" w:rsidRPr="003D45C0" w:rsidRDefault="00E823E7" w:rsidP="003D45C0"/>
    <w:sectPr w:rsidR="00E823E7" w:rsidRPr="003D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2070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509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9CAF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E81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1009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C3E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18BB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0C9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C3C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A6B9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0A53CE0"/>
    <w:multiLevelType w:val="hybridMultilevel"/>
    <w:tmpl w:val="53D6C324"/>
    <w:lvl w:ilvl="0" w:tplc="03983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632896">
    <w:abstractNumId w:val="10"/>
  </w:num>
  <w:num w:numId="2" w16cid:durableId="302540846">
    <w:abstractNumId w:val="9"/>
  </w:num>
  <w:num w:numId="3" w16cid:durableId="612136260">
    <w:abstractNumId w:val="7"/>
  </w:num>
  <w:num w:numId="4" w16cid:durableId="1967270234">
    <w:abstractNumId w:val="6"/>
  </w:num>
  <w:num w:numId="5" w16cid:durableId="352849638">
    <w:abstractNumId w:val="5"/>
  </w:num>
  <w:num w:numId="6" w16cid:durableId="1102460451">
    <w:abstractNumId w:val="4"/>
  </w:num>
  <w:num w:numId="7" w16cid:durableId="75782960">
    <w:abstractNumId w:val="8"/>
  </w:num>
  <w:num w:numId="8" w16cid:durableId="606079908">
    <w:abstractNumId w:val="3"/>
  </w:num>
  <w:num w:numId="9" w16cid:durableId="1165315852">
    <w:abstractNumId w:val="2"/>
  </w:num>
  <w:num w:numId="10" w16cid:durableId="1346784653">
    <w:abstractNumId w:val="1"/>
  </w:num>
  <w:num w:numId="11" w16cid:durableId="1694768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M3Mrc0MTU0MzdV0lEKTi0uzszPAykwqwUA30GBXCwAAAA="/>
  </w:docVars>
  <w:rsids>
    <w:rsidRoot w:val="00F95A58"/>
    <w:rsid w:val="001C22C7"/>
    <w:rsid w:val="00306845"/>
    <w:rsid w:val="003D45C0"/>
    <w:rsid w:val="004125E6"/>
    <w:rsid w:val="00482510"/>
    <w:rsid w:val="005901B1"/>
    <w:rsid w:val="005F2C29"/>
    <w:rsid w:val="00886076"/>
    <w:rsid w:val="00AC0277"/>
    <w:rsid w:val="00B60131"/>
    <w:rsid w:val="00DE0FF1"/>
    <w:rsid w:val="00E31994"/>
    <w:rsid w:val="00E823E7"/>
    <w:rsid w:val="00EA17BD"/>
    <w:rsid w:val="00F95A58"/>
    <w:rsid w:val="00FC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chartTrackingRefBased/>
  <w15:docId w15:val="{16CC4798-AB57-424D-8207-38758979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CE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2C29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2C29"/>
    <w:rPr>
      <w:rFonts w:ascii="Times New Roman" w:eastAsiaTheme="majorEastAsia" w:hAnsi="Times New Roman" w:cstheme="majorBidi"/>
      <w:b/>
      <w:color w:val="73000A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0684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845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1C22C7"/>
    <w:pPr>
      <w:spacing w:after="200" w:line="240" w:lineRule="auto"/>
    </w:pPr>
    <w:rPr>
      <w:iCs/>
      <w:color w:val="73000A"/>
      <w:szCs w:val="18"/>
    </w:rPr>
  </w:style>
  <w:style w:type="character" w:styleId="IntenseReference">
    <w:name w:val="Intense Reference"/>
    <w:basedOn w:val="DefaultParagraphFont"/>
    <w:uiPriority w:val="32"/>
    <w:qFormat/>
    <w:rsid w:val="00886076"/>
    <w:rPr>
      <w:b/>
      <w:bCs/>
      <w:smallCaps/>
      <w:color w:val="73000A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3E7"/>
    <w:pPr>
      <w:pBdr>
        <w:top w:val="single" w:sz="2" w:space="10" w:color="73000A"/>
        <w:bottom w:val="single" w:sz="2" w:space="10" w:color="73000A"/>
      </w:pBdr>
      <w:spacing w:before="360" w:after="360"/>
      <w:ind w:left="864" w:right="864"/>
      <w:jc w:val="center"/>
    </w:pPr>
    <w:rPr>
      <w:i/>
      <w:iCs/>
      <w:color w:val="73000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23E7"/>
    <w:rPr>
      <w:rFonts w:ascii="Times New Roman" w:hAnsi="Times New Roman"/>
      <w:i/>
      <w:iCs/>
      <w:color w:val="73000A"/>
    </w:rPr>
  </w:style>
  <w:style w:type="character" w:styleId="IntenseEmphasis">
    <w:name w:val="Intense Emphasis"/>
    <w:basedOn w:val="DefaultParagraphFont"/>
    <w:uiPriority w:val="21"/>
    <w:qFormat/>
    <w:rsid w:val="00AC0277"/>
    <w:rPr>
      <w:rFonts w:ascii="Times New Roman" w:hAnsi="Times New Roman"/>
      <w:i/>
      <w:iCs/>
      <w:color w:val="73000A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C0277"/>
    <w:pPr>
      <w:spacing w:before="240" w:after="0" w:line="259" w:lineRule="auto"/>
      <w:outlineLvl w:val="9"/>
    </w:pPr>
    <w:rPr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86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60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86076"/>
    <w:pPr>
      <w:spacing w:after="100"/>
      <w:ind w:left="440"/>
    </w:pPr>
  </w:style>
  <w:style w:type="paragraph" w:styleId="Quote">
    <w:name w:val="Quote"/>
    <w:basedOn w:val="Normal"/>
    <w:next w:val="Normal"/>
    <w:link w:val="QuoteChar"/>
    <w:uiPriority w:val="29"/>
    <w:qFormat/>
    <w:rsid w:val="00E823E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23E7"/>
    <w:rPr>
      <w:rFonts w:ascii="Times New Roman" w:hAnsi="Times New Roman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AC0277"/>
    <w:rPr>
      <w:rFonts w:ascii="Times New Roman" w:hAnsi="Times New Roman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AC0277"/>
    <w:rPr>
      <w:rFonts w:ascii="Times New Roman" w:hAnsi="Times New Roman"/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AC0277"/>
    <w:rPr>
      <w:rFonts w:ascii="Times New Roman" w:hAnsi="Times New Roman"/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AC027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C0277"/>
    <w:rPr>
      <w:rFonts w:ascii="Times New Roman" w:eastAsiaTheme="minorEastAsia" w:hAnsi="Times New Roman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C0277"/>
    <w:rPr>
      <w:rFonts w:ascii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AC0277"/>
    <w:rPr>
      <w:rFonts w:ascii="Times New Roman" w:hAnsi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25224-9185-46E6-B47D-9B8C37A18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12</cp:revision>
  <dcterms:created xsi:type="dcterms:W3CDTF">2021-10-16T16:52:00Z</dcterms:created>
  <dcterms:modified xsi:type="dcterms:W3CDTF">2022-07-16T22:20:00Z</dcterms:modified>
</cp:coreProperties>
</file>